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89AFF" w14:textId="2CA58979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290910" w:rsidRPr="00906BC0">
        <w:rPr>
          <w:rFonts w:ascii="Arial" w:hAnsi="Arial" w:cs="Arial"/>
          <w:b/>
          <w:noProof/>
          <w:sz w:val="36"/>
        </w:rPr>
        <w:t xml:space="preserve">: </w:t>
      </w:r>
      <w:r w:rsidRPr="00906BC0">
        <w:rPr>
          <w:rFonts w:ascii="Arial" w:hAnsi="Arial" w:cs="Arial"/>
          <w:b/>
          <w:noProof/>
          <w:sz w:val="36"/>
        </w:rPr>
        <w:t>Curriculum Vitae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</w:t>
      </w:r>
      <w:proofErr w:type="spellStart"/>
      <w:r w:rsidRPr="00906BC0">
        <w:rPr>
          <w:rFonts w:ascii="Arial" w:hAnsi="Arial" w:cs="Arial"/>
          <w:sz w:val="24"/>
          <w:szCs w:val="24"/>
        </w:rPr>
        <w:t>Behaviour</w:t>
      </w:r>
      <w:proofErr w:type="spellEnd"/>
      <w:r w:rsidRPr="00906BC0">
        <w:rPr>
          <w:rFonts w:ascii="Arial" w:hAnsi="Arial" w:cs="Arial"/>
          <w:sz w:val="24"/>
          <w:szCs w:val="24"/>
        </w:rPr>
        <w:t xml:space="preserve">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7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6B56488C" w14:textId="020F027C" w:rsidR="009F42D1" w:rsidRPr="00906BC0" w:rsidRDefault="000A25F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1E0958BA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79D923D" w14:textId="5864664D" w:rsidR="00854865" w:rsidRPr="00906BC0" w:rsidRDefault="00854865" w:rsidP="00C30366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Education</w:t>
      </w:r>
    </w:p>
    <w:p w14:paraId="30D39622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0FA62203" w14:textId="1E1311C1" w:rsidR="00854865" w:rsidRPr="00906BC0" w:rsidRDefault="00DB57FC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841D8C" w:rsidRPr="00906BC0">
        <w:rPr>
          <w:rFonts w:ascii="Arial" w:hAnsi="Arial" w:cs="Arial"/>
          <w:b/>
          <w:sz w:val="24"/>
        </w:rPr>
        <w:t xml:space="preserve"> (2015-</w:t>
      </w:r>
      <w:r w:rsidR="00024DC8">
        <w:rPr>
          <w:rFonts w:ascii="Arial" w:hAnsi="Arial" w:cs="Arial"/>
          <w:b/>
          <w:sz w:val="24"/>
        </w:rPr>
        <w:t>2020</w:t>
      </w:r>
      <w:r w:rsidR="00854865" w:rsidRPr="00906BC0">
        <w:rPr>
          <w:rFonts w:ascii="Arial" w:hAnsi="Arial" w:cs="Arial"/>
          <w:b/>
          <w:sz w:val="24"/>
        </w:rPr>
        <w:t>)</w:t>
      </w:r>
    </w:p>
    <w:p w14:paraId="5976CB0B" w14:textId="2801D8B4" w:rsidR="0094666E" w:rsidRPr="00906BC0" w:rsidRDefault="0094666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Department of Psychology, Neuroscience &amp;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</w:p>
    <w:p w14:paraId="69E33EF0" w14:textId="7929A2CF" w:rsidR="0094666E" w:rsidRPr="00906BC0" w:rsidRDefault="003B3624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h.D. </w:t>
      </w:r>
      <w:r w:rsidR="0094666E" w:rsidRPr="00906BC0">
        <w:rPr>
          <w:rFonts w:ascii="Arial" w:hAnsi="Arial" w:cs="Arial"/>
          <w:sz w:val="24"/>
        </w:rPr>
        <w:t>in</w:t>
      </w:r>
      <w:r w:rsidRPr="00906BC0">
        <w:rPr>
          <w:rFonts w:ascii="Arial" w:hAnsi="Arial" w:cs="Arial"/>
          <w:sz w:val="24"/>
        </w:rPr>
        <w:t xml:space="preserve"> Experimental</w:t>
      </w:r>
      <w:r w:rsidR="0094666E" w:rsidRPr="00906BC0">
        <w:rPr>
          <w:rFonts w:ascii="Arial" w:hAnsi="Arial" w:cs="Arial"/>
          <w:sz w:val="24"/>
        </w:rPr>
        <w:t xml:space="preserve"> Psychology </w:t>
      </w:r>
      <w:r w:rsidR="006E2B8A">
        <w:rPr>
          <w:rFonts w:ascii="Arial" w:hAnsi="Arial" w:cs="Arial"/>
          <w:sz w:val="24"/>
        </w:rPr>
        <w:t>(</w:t>
      </w:r>
      <w:r w:rsidR="00D47C52">
        <w:rPr>
          <w:rFonts w:ascii="Arial" w:hAnsi="Arial" w:cs="Arial"/>
          <w:sz w:val="24"/>
        </w:rPr>
        <w:t xml:space="preserve">Social </w:t>
      </w:r>
      <w:r w:rsidR="004F37FF">
        <w:rPr>
          <w:rFonts w:ascii="Arial" w:hAnsi="Arial" w:cs="Arial"/>
          <w:sz w:val="24"/>
        </w:rPr>
        <w:t>Cognitive Neuroscience</w:t>
      </w:r>
      <w:r w:rsidR="006E2B8A">
        <w:rPr>
          <w:rFonts w:ascii="Arial" w:hAnsi="Arial" w:cs="Arial"/>
          <w:sz w:val="24"/>
        </w:rPr>
        <w:t>)</w:t>
      </w:r>
    </w:p>
    <w:p w14:paraId="38C6F40A" w14:textId="56629D50" w:rsidR="001C1110" w:rsidRPr="00906BC0" w:rsidRDefault="008B50B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upervisor: </w:t>
      </w:r>
      <w:proofErr w:type="spellStart"/>
      <w:r w:rsidRPr="00906BC0">
        <w:rPr>
          <w:rFonts w:ascii="Arial" w:hAnsi="Arial" w:cs="Arial"/>
          <w:sz w:val="24"/>
        </w:rPr>
        <w:t>Sukhvinder</w:t>
      </w:r>
      <w:proofErr w:type="spellEnd"/>
      <w:r w:rsidR="009036D8">
        <w:rPr>
          <w:rFonts w:ascii="Arial" w:hAnsi="Arial" w:cs="Arial"/>
          <w:sz w:val="24"/>
        </w:rPr>
        <w:t xml:space="preserve"> S.</w:t>
      </w:r>
      <w:r w:rsidRPr="00906BC0">
        <w:rPr>
          <w:rFonts w:ascii="Arial" w:hAnsi="Arial" w:cs="Arial"/>
          <w:sz w:val="24"/>
        </w:rPr>
        <w:t xml:space="preserve">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</w:p>
    <w:p w14:paraId="2C750353" w14:textId="77777777" w:rsidR="00626FA7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7E84C746" w14:textId="1801AA50" w:rsidR="001A7E86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F198BF" w14:textId="64418059" w:rsidR="00445EB9" w:rsidRPr="00906BC0" w:rsidRDefault="00445EB9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</w:t>
      </w:r>
      <w:r w:rsidR="007619DD" w:rsidRPr="00906BC0">
        <w:rPr>
          <w:rFonts w:ascii="Arial" w:hAnsi="Arial" w:cs="Arial"/>
          <w:b/>
          <w:sz w:val="24"/>
        </w:rPr>
        <w:t>, St. George Campus</w:t>
      </w:r>
    </w:p>
    <w:p w14:paraId="6568727E" w14:textId="46DDB467" w:rsidR="00194C6A" w:rsidRPr="00906BC0" w:rsidRDefault="00194C6A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Honours</w:t>
      </w:r>
      <w:proofErr w:type="spellEnd"/>
      <w:r w:rsidRPr="00906BC0">
        <w:rPr>
          <w:rFonts w:ascii="Arial" w:hAnsi="Arial" w:cs="Arial"/>
          <w:sz w:val="24"/>
        </w:rPr>
        <w:t xml:space="preserve"> B.A. (with distinction)</w:t>
      </w:r>
    </w:p>
    <w:p w14:paraId="425EA384" w14:textId="591A4890" w:rsidR="001A7E86" w:rsidRPr="00906BC0" w:rsidRDefault="001A7E86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28627FF4" w14:textId="4F54506A" w:rsidR="001A7E86" w:rsidRPr="00906BC0" w:rsidRDefault="00C61B3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378219EC" w14:textId="33F4D70F" w:rsidR="009462E0" w:rsidRPr="00906BC0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3C4A8746" w14:textId="77777777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123466FE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485EBA7" w14:textId="67D15588" w:rsidR="006D66CC" w:rsidRPr="007F2457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¸ Jenkins, M., 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, S.S. (In Press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7F2457">
        <w:rPr>
          <w:rFonts w:ascii="Arial" w:hAnsi="Arial" w:cs="Arial"/>
          <w:bCs/>
          <w:sz w:val="24"/>
        </w:rPr>
        <w:t>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20AE05D0" w:rsidR="00EC3799" w:rsidRP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In Press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>
        <w:rPr>
          <w:rFonts w:ascii="Arial" w:hAnsi="Arial" w:cs="Arial"/>
          <w:sz w:val="24"/>
        </w:rPr>
        <w:t>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Civile</w:t>
      </w:r>
      <w:proofErr w:type="spellEnd"/>
      <w:r w:rsidRPr="00906BC0">
        <w:rPr>
          <w:rFonts w:ascii="Arial" w:hAnsi="Arial" w:cs="Arial"/>
          <w:sz w:val="24"/>
        </w:rPr>
        <w:t xml:space="preserve">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7ECE78E6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5201075D" w14:textId="564B6D92" w:rsidR="00E07D11" w:rsidRDefault="00E07D11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6B750F5" w14:textId="0E27D127" w:rsidR="00E07D11" w:rsidRPr="00E07D11" w:rsidRDefault="00E07D11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Mekik</w:t>
      </w:r>
      <w:proofErr w:type="spellEnd"/>
      <w:r>
        <w:rPr>
          <w:rFonts w:ascii="Arial" w:hAnsi="Arial" w:cs="Arial"/>
          <w:sz w:val="24"/>
        </w:rPr>
        <w:t xml:space="preserve">, C. (2015). </w:t>
      </w:r>
      <w:r w:rsidRPr="00E07D11">
        <w:rPr>
          <w:rFonts w:ascii="Arial" w:hAnsi="Arial" w:cs="Arial"/>
          <w:sz w:val="24"/>
        </w:rPr>
        <w:t>Existence versus Primacy: A Critical Overview of Phenomenal Intentionality.</w:t>
      </w:r>
      <w:r>
        <w:rPr>
          <w:rFonts w:ascii="Arial" w:hAnsi="Arial" w:cs="Arial"/>
          <w:i/>
          <w:iCs/>
          <w:sz w:val="24"/>
        </w:rPr>
        <w:t xml:space="preserve"> </w:t>
      </w:r>
      <w:r w:rsidRPr="00E07D11">
        <w:rPr>
          <w:rFonts w:ascii="Arial" w:hAnsi="Arial" w:cs="Arial"/>
          <w:i/>
          <w:iCs/>
          <w:sz w:val="24"/>
        </w:rPr>
        <w:t>Noesis: Undergraduate Journal of Philosophy at the University of Toronto</w:t>
      </w:r>
      <w:r>
        <w:rPr>
          <w:rFonts w:ascii="Arial" w:hAnsi="Arial" w:cs="Arial"/>
          <w:i/>
          <w:iCs/>
          <w:sz w:val="24"/>
        </w:rPr>
        <w:t>, 16</w:t>
      </w:r>
      <w:r>
        <w:rPr>
          <w:rFonts w:ascii="Arial" w:hAnsi="Arial" w:cs="Arial"/>
          <w:sz w:val="24"/>
        </w:rPr>
        <w:t>, 23-40.</w:t>
      </w:r>
    </w:p>
    <w:p w14:paraId="2428C0E3" w14:textId="77777777" w:rsidR="004D1547" w:rsidRDefault="004D1547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54EA1A50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 / In Prep.</w:t>
      </w:r>
    </w:p>
    <w:p w14:paraId="2C85BC6A" w14:textId="77777777" w:rsidR="008A46AD" w:rsidRPr="008A46AD" w:rsidRDefault="008A46AD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3010AC6B" w14:textId="2D28B6AA" w:rsidR="006C0770" w:rsidRDefault="00F778F6" w:rsidP="005F1F3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FC3F24">
        <w:rPr>
          <w:rFonts w:ascii="Arial" w:hAnsi="Arial" w:cs="Arial"/>
          <w:sz w:val="24"/>
        </w:rPr>
        <w:t>Under Review</w:t>
      </w:r>
      <w:r>
        <w:rPr>
          <w:rFonts w:ascii="Arial" w:hAnsi="Arial" w:cs="Arial"/>
          <w:sz w:val="24"/>
        </w:rPr>
        <w:t xml:space="preserve">). </w:t>
      </w:r>
      <w:r w:rsidR="00546D45" w:rsidRPr="00546D45">
        <w:rPr>
          <w:rFonts w:ascii="Arial" w:hAnsi="Arial" w:cs="Arial"/>
          <w:sz w:val="24"/>
        </w:rPr>
        <w:t>Automatic imitation does not predict levels of generosity during a modified dictator game</w:t>
      </w:r>
      <w:r w:rsidR="00546D45">
        <w:rPr>
          <w:rFonts w:ascii="Arial" w:hAnsi="Arial" w:cs="Arial"/>
          <w:sz w:val="24"/>
        </w:rPr>
        <w:t>.</w:t>
      </w:r>
      <w:r w:rsidR="00A637C2">
        <w:rPr>
          <w:rFonts w:ascii="Arial" w:hAnsi="Arial" w:cs="Arial"/>
          <w:sz w:val="24"/>
        </w:rPr>
        <w:t xml:space="preserve"> </w:t>
      </w:r>
      <w:r w:rsidR="00A637C2">
        <w:rPr>
          <w:rFonts w:ascii="Arial" w:hAnsi="Arial" w:cs="Arial"/>
          <w:i/>
          <w:iCs/>
          <w:sz w:val="24"/>
        </w:rPr>
        <w:t xml:space="preserve">Acta </w:t>
      </w:r>
      <w:proofErr w:type="spellStart"/>
      <w:r w:rsidR="00A637C2">
        <w:rPr>
          <w:rFonts w:ascii="Arial" w:hAnsi="Arial" w:cs="Arial"/>
          <w:i/>
          <w:iCs/>
          <w:sz w:val="24"/>
        </w:rPr>
        <w:t>Psychologica</w:t>
      </w:r>
      <w:proofErr w:type="spellEnd"/>
      <w:r w:rsidR="00A637C2">
        <w:rPr>
          <w:rFonts w:ascii="Arial" w:hAnsi="Arial" w:cs="Arial"/>
          <w:sz w:val="24"/>
        </w:rPr>
        <w:t>.</w:t>
      </w:r>
    </w:p>
    <w:p w14:paraId="0DF4684F" w14:textId="74525C4A" w:rsidR="00583A19" w:rsidRDefault="00583A19" w:rsidP="005F1F3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6AB6890" w14:textId="03E00749" w:rsidR="00583A19" w:rsidRPr="00583A19" w:rsidRDefault="00583A19" w:rsidP="005F1F3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Fahim, G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In Prep.)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>.</w:t>
      </w:r>
    </w:p>
    <w:p w14:paraId="48F3076E" w14:textId="2E70F4E2" w:rsidR="00546D45" w:rsidRDefault="00546D45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E6F477C" w14:textId="0AFCFBAE" w:rsidR="00546D45" w:rsidRDefault="00546D45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In Prep.). Empathic Sensorimotor Resonance: A Review.</w:t>
      </w:r>
    </w:p>
    <w:p w14:paraId="26500952" w14:textId="678267B8" w:rsidR="00544ED3" w:rsidRDefault="00544ED3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374ADE38" w:rsidR="00544ED3" w:rsidRPr="00544ED3" w:rsidRDefault="0019635D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 w:rsidRPr="0019635D">
        <w:rPr>
          <w:rFonts w:ascii="Arial" w:hAnsi="Arial" w:cs="Arial"/>
          <w:sz w:val="24"/>
        </w:rPr>
        <w:t>Introducing a Framework for Open and Reproducible Research Training (FORRT)</w:t>
      </w:r>
      <w:r>
        <w:rPr>
          <w:rFonts w:ascii="Arial" w:hAnsi="Arial" w:cs="Arial"/>
          <w:sz w:val="24"/>
        </w:rPr>
        <w:t xml:space="preserve">. Preprint: </w:t>
      </w:r>
      <w:hyperlink r:id="rId9" w:history="1">
        <w:r w:rsidRPr="00DD3E85">
          <w:rPr>
            <w:rStyle w:val="Hyperlink"/>
            <w:rFonts w:ascii="Arial" w:hAnsi="Arial" w:cs="Arial"/>
            <w:sz w:val="24"/>
          </w:rPr>
          <w:t>https://osf.io/bnh7p</w:t>
        </w:r>
      </w:hyperlink>
      <w:r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bookmarkStart w:id="0" w:name="_GoBack"/>
      <w:bookmarkEnd w:id="0"/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6BDB2C82" w14:textId="5E2044B1" w:rsidR="009333CD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</w:t>
      </w:r>
      <w:proofErr w:type="spellStart"/>
      <w:r w:rsidR="00B90377"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</w:t>
      </w:r>
      <w:proofErr w:type="spellStart"/>
      <w:r>
        <w:rPr>
          <w:rFonts w:ascii="Arial" w:hAnsi="Arial" w:cs="Arial"/>
          <w:bCs/>
          <w:iCs/>
          <w:sz w:val="24"/>
        </w:rPr>
        <w:t>Obhi</w:t>
      </w:r>
      <w:proofErr w:type="spellEnd"/>
      <w:r>
        <w:rPr>
          <w:rFonts w:ascii="Arial" w:hAnsi="Arial" w:cs="Arial"/>
          <w:bCs/>
          <w:iCs/>
          <w:sz w:val="24"/>
        </w:rPr>
        <w:t xml:space="preserve">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proofErr w:type="spellStart"/>
      <w:r w:rsidRPr="004D1547">
        <w:rPr>
          <w:rFonts w:ascii="Arial" w:hAnsi="Arial" w:cs="Arial"/>
          <w:bCs/>
          <w:i/>
          <w:sz w:val="24"/>
        </w:rPr>
        <w:t>behavioural</w:t>
      </w:r>
      <w:proofErr w:type="spellEnd"/>
      <w:r w:rsidRPr="004D1547">
        <w:rPr>
          <w:rFonts w:ascii="Arial" w:hAnsi="Arial" w:cs="Arial"/>
          <w:bCs/>
          <w:i/>
          <w:sz w:val="24"/>
        </w:rPr>
        <w:t xml:space="preserve">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</w:t>
      </w:r>
      <w:proofErr w:type="spellStart"/>
      <w:r w:rsidR="00767726">
        <w:rPr>
          <w:rFonts w:ascii="Arial" w:hAnsi="Arial" w:cs="Arial"/>
          <w:bCs/>
          <w:iCs/>
          <w:sz w:val="24"/>
        </w:rPr>
        <w:t>Behaviour</w:t>
      </w:r>
      <w:proofErr w:type="spellEnd"/>
      <w:r w:rsidR="00767726">
        <w:rPr>
          <w:rFonts w:ascii="Arial" w:hAnsi="Arial" w:cs="Arial"/>
          <w:bCs/>
          <w:iCs/>
          <w:sz w:val="24"/>
        </w:rPr>
        <w:t xml:space="preserve">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 w:rsidR="00DE7038">
        <w:rPr>
          <w:rFonts w:ascii="Arial" w:hAnsi="Arial" w:cs="Arial"/>
          <w:sz w:val="24"/>
        </w:rPr>
        <w:t>Behaviour</w:t>
      </w:r>
      <w:proofErr w:type="spellEnd"/>
      <w:r w:rsidR="00DE7038"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proofErr w:type="spellStart"/>
      <w:r w:rsidR="00737821">
        <w:rPr>
          <w:rFonts w:ascii="Arial" w:hAnsi="Arial" w:cs="Arial"/>
          <w:sz w:val="24"/>
        </w:rPr>
        <w:t>Obhi</w:t>
      </w:r>
      <w:proofErr w:type="spellEnd"/>
      <w:r w:rsidR="00737821">
        <w:rPr>
          <w:rFonts w:ascii="Arial" w:hAnsi="Arial" w:cs="Arial"/>
          <w:sz w:val="24"/>
        </w:rPr>
        <w:t>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24E8396" w14:textId="73DCAF44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 xml:space="preserve">Within Department </w:t>
      </w:r>
      <w:r w:rsidR="00D3478E" w:rsidRPr="00BA58D6">
        <w:rPr>
          <w:rFonts w:ascii="Arial" w:hAnsi="Arial" w:cs="Arial"/>
          <w:b/>
          <w:i/>
          <w:sz w:val="24"/>
          <w:u w:val="single"/>
        </w:rPr>
        <w:t>Presentations</w:t>
      </w:r>
    </w:p>
    <w:p w14:paraId="743CC806" w14:textId="5AD285FD" w:rsidR="002430B3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96B25D5" w14:textId="3DB1C53E" w:rsidR="002430B3" w:rsidRPr="004B524A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 w:rsidRPr="002430B3">
        <w:rPr>
          <w:rFonts w:ascii="Arial" w:hAnsi="Arial" w:cs="Arial"/>
          <w:bCs/>
          <w:iCs/>
          <w:sz w:val="24"/>
        </w:rPr>
        <w:t xml:space="preserve">Self-Other Control and Prosocial </w:t>
      </w:r>
      <w:proofErr w:type="spellStart"/>
      <w:r w:rsidRPr="002430B3">
        <w:rPr>
          <w:rFonts w:ascii="Arial" w:hAnsi="Arial" w:cs="Arial"/>
          <w:bCs/>
          <w:iCs/>
          <w:sz w:val="24"/>
        </w:rPr>
        <w:t>Behaviours</w:t>
      </w:r>
      <w:proofErr w:type="spellEnd"/>
      <w:r w:rsidRPr="002430B3">
        <w:rPr>
          <w:rFonts w:ascii="Arial" w:hAnsi="Arial" w:cs="Arial"/>
          <w:bCs/>
          <w:iCs/>
          <w:sz w:val="24"/>
        </w:rPr>
        <w:t>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</w:t>
      </w:r>
      <w:r w:rsidR="004B524A">
        <w:rPr>
          <w:rFonts w:ascii="Arial" w:hAnsi="Arial" w:cs="Arial"/>
          <w:bCs/>
          <w:i/>
          <w:sz w:val="24"/>
        </w:rPr>
        <w:t>Cognition and Perception Seminar Series</w:t>
      </w:r>
      <w:r w:rsidR="004B524A">
        <w:rPr>
          <w:rFonts w:ascii="Arial" w:hAnsi="Arial" w:cs="Arial"/>
          <w:bCs/>
          <w:iCs/>
          <w:sz w:val="24"/>
        </w:rPr>
        <w:t xml:space="preserve">. Hamilton, </w:t>
      </w:r>
      <w:r w:rsidR="00EE2A85">
        <w:rPr>
          <w:rFonts w:ascii="Arial" w:hAnsi="Arial" w:cs="Arial"/>
          <w:bCs/>
          <w:iCs/>
          <w:sz w:val="24"/>
        </w:rPr>
        <w:t>Canada</w:t>
      </w:r>
      <w:r w:rsidR="004B524A">
        <w:rPr>
          <w:rFonts w:ascii="Arial" w:hAnsi="Arial" w:cs="Arial"/>
          <w:bCs/>
          <w:iCs/>
          <w:sz w:val="24"/>
        </w:rPr>
        <w:t>.</w:t>
      </w:r>
    </w:p>
    <w:p w14:paraId="081C350E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701E36D0" w14:textId="4A29B9AF" w:rsidR="009439E8" w:rsidRDefault="009439E8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9</w:t>
      </w:r>
      <w:r w:rsidRPr="00906BC0">
        <w:rPr>
          <w:rFonts w:ascii="Arial" w:hAnsi="Arial" w:cs="Arial"/>
          <w:sz w:val="24"/>
        </w:rPr>
        <w:t xml:space="preserve">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3DC55C92" w14:textId="77777777" w:rsidR="00427B27" w:rsidRDefault="00427B27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4A57296" w14:textId="60DB5494" w:rsidR="00427B27" w:rsidRPr="00906BC0" w:rsidRDefault="00427B27" w:rsidP="00427B2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8</w:t>
      </w:r>
      <w:r w:rsidR="00D33B4D" w:rsidRPr="00906BC0">
        <w:rPr>
          <w:rFonts w:ascii="Arial" w:hAnsi="Arial" w:cs="Arial"/>
          <w:sz w:val="24"/>
        </w:rPr>
        <w:t>)</w:t>
      </w:r>
      <w:r w:rsidR="00D33B4D">
        <w:rPr>
          <w:rFonts w:ascii="Arial" w:hAnsi="Arial" w:cs="Arial"/>
          <w:sz w:val="24"/>
        </w:rPr>
        <w:t>.</w:t>
      </w:r>
      <w:r w:rsidR="00D33B4D">
        <w:rPr>
          <w:rFonts w:ascii="Arial" w:hAnsi="Arial" w:cs="Arial"/>
          <w:i/>
          <w:sz w:val="24"/>
        </w:rPr>
        <w:t xml:space="preserve"> The</w:t>
      </w:r>
      <w:r>
        <w:rPr>
          <w:rFonts w:ascii="Arial" w:hAnsi="Arial" w:cs="Arial"/>
          <w:i/>
          <w:sz w:val="24"/>
        </w:rPr>
        <w:t xml:space="preserve"> Replication Crisis: What’s the big deal?</w:t>
      </w:r>
      <w:r w:rsidRPr="00906BC0">
        <w:rPr>
          <w:rFonts w:ascii="Arial" w:hAnsi="Arial" w:cs="Arial"/>
          <w:sz w:val="24"/>
        </w:rPr>
        <w:t xml:space="preserve"> Guest lecture presented for PN</w:t>
      </w:r>
      <w:r>
        <w:rPr>
          <w:rFonts w:ascii="Arial" w:hAnsi="Arial" w:cs="Arial"/>
          <w:sz w:val="24"/>
        </w:rPr>
        <w:t>B3RM3</w:t>
      </w:r>
      <w:r w:rsidRPr="00906BC0">
        <w:rPr>
          <w:rFonts w:ascii="Arial" w:hAnsi="Arial" w:cs="Arial"/>
          <w:sz w:val="24"/>
        </w:rPr>
        <w:t xml:space="preserve">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45EB54BA" w14:textId="77777777" w:rsidR="009439E8" w:rsidRDefault="009439E8" w:rsidP="009439E8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D2F494A" w14:textId="1AAD562E" w:rsidR="00747092" w:rsidRPr="004666BF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 w:rsidR="004666BF">
        <w:rPr>
          <w:rFonts w:ascii="Arial" w:hAnsi="Arial" w:cs="Arial"/>
          <w:i/>
          <w:sz w:val="24"/>
        </w:rPr>
        <w:t>Empathy for Pain</w:t>
      </w:r>
      <w:r w:rsidR="004666BF"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 w:rsidR="004666BF">
        <w:rPr>
          <w:rFonts w:ascii="Arial" w:hAnsi="Arial" w:cs="Arial"/>
          <w:sz w:val="24"/>
        </w:rPr>
        <w:t>Behaviour</w:t>
      </w:r>
      <w:proofErr w:type="spellEnd"/>
      <w:r w:rsidR="004666BF">
        <w:rPr>
          <w:rFonts w:ascii="Arial" w:hAnsi="Arial" w:cs="Arial"/>
          <w:sz w:val="24"/>
        </w:rPr>
        <w:t xml:space="preserve"> Seminar Series. Hamilton, Ontario.</w:t>
      </w:r>
    </w:p>
    <w:p w14:paraId="1BC7BD37" w14:textId="77777777" w:rsidR="00747092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7BA8105" w14:textId="33C6D03B" w:rsidR="00747092" w:rsidRPr="002B343B" w:rsidRDefault="002B343B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8). </w:t>
      </w:r>
      <w:r w:rsidR="006C5B96" w:rsidRPr="006C5B96">
        <w:rPr>
          <w:rFonts w:ascii="Arial" w:hAnsi="Arial" w:cs="Arial"/>
          <w:i/>
          <w:sz w:val="24"/>
        </w:rPr>
        <w:t>Caucasian Participants Show Opposite Racial Bias Effect When Observing Others in Pain</w:t>
      </w:r>
      <w:r w:rsidR="006C5B96">
        <w:rPr>
          <w:rFonts w:ascii="Arial" w:hAnsi="Arial" w:cs="Arial"/>
          <w:sz w:val="24"/>
        </w:rPr>
        <w:t xml:space="preserve">. </w:t>
      </w:r>
      <w:r w:rsidR="006C5B96" w:rsidRPr="006C5B96">
        <w:rPr>
          <w:rFonts w:ascii="Arial" w:hAnsi="Arial" w:cs="Arial"/>
          <w:sz w:val="24"/>
        </w:rPr>
        <w:t xml:space="preserve">Presented at the Department of Psychology, Neuroscience and </w:t>
      </w:r>
      <w:proofErr w:type="spellStart"/>
      <w:r w:rsidR="006C5B96" w:rsidRPr="006C5B96">
        <w:rPr>
          <w:rFonts w:ascii="Arial" w:hAnsi="Arial" w:cs="Arial"/>
          <w:sz w:val="24"/>
        </w:rPr>
        <w:t>Behaviour</w:t>
      </w:r>
      <w:proofErr w:type="spellEnd"/>
      <w:r w:rsidR="006C5B96" w:rsidRPr="006C5B96">
        <w:rPr>
          <w:rFonts w:ascii="Arial" w:hAnsi="Arial" w:cs="Arial"/>
          <w:sz w:val="24"/>
        </w:rPr>
        <w:t xml:space="preserve"> Thesis Poster Session. Hamilton, Ontario.</w:t>
      </w:r>
    </w:p>
    <w:p w14:paraId="1D8D416B" w14:textId="77777777" w:rsidR="002B343B" w:rsidRDefault="002B343B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CD4B1B2" w14:textId="69B35785" w:rsidR="006706F5" w:rsidRPr="00906BC0" w:rsidRDefault="006706F5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MacGrath</w:t>
      </w:r>
      <w:proofErr w:type="spellEnd"/>
      <w:r w:rsidRPr="00906BC0">
        <w:rPr>
          <w:rFonts w:ascii="Arial" w:hAnsi="Arial" w:cs="Arial"/>
          <w:sz w:val="24"/>
        </w:rPr>
        <w:t xml:space="preserve">, S., </w:t>
      </w:r>
      <w:r w:rsidRPr="00906BC0">
        <w:rPr>
          <w:rFonts w:ascii="Arial" w:hAnsi="Arial" w:cs="Arial"/>
          <w:b/>
          <w:sz w:val="24"/>
        </w:rPr>
        <w:t xml:space="preserve">Galang, C.M., </w:t>
      </w:r>
      <w:r w:rsidRPr="00906BC0">
        <w:rPr>
          <w:rFonts w:ascii="Arial" w:hAnsi="Arial" w:cs="Arial"/>
          <w:sz w:val="24"/>
        </w:rPr>
        <w:t xml:space="preserve">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</w:t>
      </w:r>
      <w:r w:rsidRPr="00906BC0">
        <w:rPr>
          <w:rFonts w:ascii="Arial" w:hAnsi="Arial" w:cs="Arial"/>
          <w:i/>
          <w:sz w:val="24"/>
        </w:rPr>
        <w:t>Oops… I did it again: Sense of Agency for failed stopping.</w:t>
      </w:r>
      <w:r w:rsidRPr="00906BC0">
        <w:rPr>
          <w:rFonts w:ascii="Arial" w:hAnsi="Arial" w:cs="Arial"/>
          <w:sz w:val="24"/>
        </w:rPr>
        <w:t xml:space="preserve"> Presented at the Department of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Thesis Poster Session. Hamilton, Ontario.</w:t>
      </w:r>
    </w:p>
    <w:p w14:paraId="66B1F2E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3C03759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7). </w:t>
      </w:r>
      <w:r w:rsidRPr="00906BC0">
        <w:rPr>
          <w:rFonts w:ascii="Arial" w:hAnsi="Arial" w:cs="Arial"/>
          <w:i/>
          <w:sz w:val="24"/>
        </w:rPr>
        <w:t>An Introduction to the Social Neuroscience of Intergroup Relations</w:t>
      </w:r>
      <w:r w:rsidRPr="00906BC0"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10182A5A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A1D6A1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Ku, M., 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>, S. S. (2016). </w:t>
      </w:r>
      <w:r w:rsidRPr="00906BC0">
        <w:rPr>
          <w:rFonts w:ascii="Arial" w:hAnsi="Arial" w:cs="Arial"/>
          <w:i/>
          <w:sz w:val="24"/>
        </w:rPr>
        <w:t>The Effects of Power on Empathic Response to Pain (A Pilot Study).</w:t>
      </w:r>
      <w:r w:rsidRPr="00906BC0">
        <w:rPr>
          <w:rFonts w:ascii="Arial" w:hAnsi="Arial" w:cs="Arial"/>
          <w:sz w:val="24"/>
        </w:rPr>
        <w:t> Presented at the NSERC USRA Poster Session, Hamilton, Ontario.</w:t>
      </w:r>
    </w:p>
    <w:p w14:paraId="257B61A0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95D013C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5005008F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9EDBEEC" w14:textId="493995FE" w:rsidR="00AB0B49" w:rsidRPr="00BA58D6" w:rsidRDefault="006706F5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="00972D8E">
        <w:rPr>
          <w:rFonts w:ascii="Arial" w:hAnsi="Arial" w:cs="Arial"/>
          <w:b/>
          <w:sz w:val="24"/>
        </w:rPr>
        <w:t xml:space="preserve"> </w:t>
      </w:r>
      <w:r w:rsidR="00972D8E">
        <w:rPr>
          <w:rFonts w:ascii="Arial" w:hAnsi="Arial" w:cs="Arial"/>
          <w:sz w:val="24"/>
        </w:rPr>
        <w:t>&amp; Berry, M.</w:t>
      </w:r>
      <w:r w:rsidRPr="00906BC0">
        <w:rPr>
          <w:rFonts w:ascii="Arial" w:hAnsi="Arial" w:cs="Arial"/>
          <w:b/>
          <w:sz w:val="24"/>
        </w:rPr>
        <w:t xml:space="preserve">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Introduction to Data Management &amp; Processing.</w:t>
      </w:r>
      <w:r w:rsidRPr="00906BC0">
        <w:rPr>
          <w:rFonts w:ascii="Arial" w:hAnsi="Arial" w:cs="Arial"/>
          <w:sz w:val="24"/>
        </w:rPr>
        <w:t xml:space="preserve"> Guest lecture presented for PNB2XF3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proofErr w:type="spellStart"/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</w:t>
      </w:r>
      <w:proofErr w:type="spellEnd"/>
      <w:r w:rsidR="00AA7E81" w:rsidRPr="00906BC0">
        <w:rPr>
          <w:rFonts w:ascii="Arial" w:hAnsi="Arial" w:cs="Arial"/>
          <w:sz w:val="24"/>
        </w:rPr>
        <w:t>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Behavioural</w:t>
      </w:r>
      <w:proofErr w:type="spellEnd"/>
      <w:r w:rsidRPr="00906BC0">
        <w:rPr>
          <w:rFonts w:ascii="Arial" w:hAnsi="Arial" w:cs="Arial"/>
          <w:sz w:val="24"/>
        </w:rPr>
        <w:t xml:space="preserve">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55D40B2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 xml:space="preserve">Python, MATLAB, R, &amp; </w:t>
      </w:r>
      <w:proofErr w:type="spellStart"/>
      <w:r w:rsidRPr="00906BC0">
        <w:rPr>
          <w:rFonts w:ascii="Arial" w:hAnsi="Arial" w:cs="Arial"/>
          <w:sz w:val="24"/>
        </w:rPr>
        <w:t>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5C1C170D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Graduate Teaching Assistantships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A646001" w14:textId="7B4C09FB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grated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70A89B7E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3160D51D" w14:textId="5C37D3AA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Current</w:t>
      </w:r>
      <w:r w:rsidRPr="00906BC0">
        <w:rPr>
          <w:rFonts w:ascii="Arial" w:hAnsi="Arial" w:cs="Arial"/>
          <w:sz w:val="24"/>
        </w:rPr>
        <w:t>)</w:t>
      </w:r>
    </w:p>
    <w:p w14:paraId="0F623746" w14:textId="2294612E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Current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headerReference w:type="default" r:id="rId10"/>
      <w:footerReference w:type="default" r:id="rId11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38F7FE" w14:textId="77777777" w:rsidR="007F0532" w:rsidRDefault="007F0532" w:rsidP="00C7713F">
      <w:pPr>
        <w:spacing w:after="0" w:line="240" w:lineRule="auto"/>
      </w:pPr>
      <w:r>
        <w:separator/>
      </w:r>
    </w:p>
  </w:endnote>
  <w:endnote w:type="continuationSeparator" w:id="0">
    <w:p w14:paraId="066731F9" w14:textId="77777777" w:rsidR="007F0532" w:rsidRDefault="007F0532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023EA2" w14:textId="77777777" w:rsidR="007F0532" w:rsidRDefault="007F0532" w:rsidP="00C7713F">
      <w:pPr>
        <w:spacing w:after="0" w:line="240" w:lineRule="auto"/>
      </w:pPr>
      <w:r>
        <w:separator/>
      </w:r>
    </w:p>
  </w:footnote>
  <w:footnote w:type="continuationSeparator" w:id="0">
    <w:p w14:paraId="4750938E" w14:textId="77777777" w:rsidR="007F0532" w:rsidRDefault="007F0532" w:rsidP="00C771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5414EC" w14:textId="76AEFDB2" w:rsidR="009F08DB" w:rsidRDefault="007851DA">
    <w:pPr>
      <w:pStyle w:val="Header"/>
    </w:pPr>
    <w:r>
      <w:t xml:space="preserve">Updated </w:t>
    </w:r>
    <w:r w:rsidR="00B7235B">
      <w:t>20</w:t>
    </w:r>
    <w:r>
      <w:t>19-</w:t>
    </w:r>
    <w:r w:rsidR="00583A19">
      <w:t>12-17</w:t>
    </w:r>
  </w:p>
  <w:p w14:paraId="346A4373" w14:textId="77777777" w:rsidR="00290910" w:rsidRDefault="0029091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A95"/>
    <w:rsid w:val="00021914"/>
    <w:rsid w:val="00024039"/>
    <w:rsid w:val="00024DC8"/>
    <w:rsid w:val="00025386"/>
    <w:rsid w:val="00025E29"/>
    <w:rsid w:val="00026544"/>
    <w:rsid w:val="00027FCE"/>
    <w:rsid w:val="00030C20"/>
    <w:rsid w:val="00030E0F"/>
    <w:rsid w:val="00032A7D"/>
    <w:rsid w:val="0003558E"/>
    <w:rsid w:val="000378A1"/>
    <w:rsid w:val="0004070E"/>
    <w:rsid w:val="00043037"/>
    <w:rsid w:val="00047B0F"/>
    <w:rsid w:val="000511B7"/>
    <w:rsid w:val="00051B95"/>
    <w:rsid w:val="000520D1"/>
    <w:rsid w:val="00054F1B"/>
    <w:rsid w:val="0005592A"/>
    <w:rsid w:val="000614AD"/>
    <w:rsid w:val="00064DBE"/>
    <w:rsid w:val="00067867"/>
    <w:rsid w:val="00081D40"/>
    <w:rsid w:val="00081F4C"/>
    <w:rsid w:val="00084AFC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A25FF"/>
    <w:rsid w:val="000A34EF"/>
    <w:rsid w:val="000A5152"/>
    <w:rsid w:val="000A784C"/>
    <w:rsid w:val="000B0C6A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F1432"/>
    <w:rsid w:val="000F1E1B"/>
    <w:rsid w:val="000F23D6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7552"/>
    <w:rsid w:val="00117D8F"/>
    <w:rsid w:val="00125189"/>
    <w:rsid w:val="00127A34"/>
    <w:rsid w:val="00135F08"/>
    <w:rsid w:val="00136C7C"/>
    <w:rsid w:val="001377BF"/>
    <w:rsid w:val="00137EE2"/>
    <w:rsid w:val="00143F44"/>
    <w:rsid w:val="001568F9"/>
    <w:rsid w:val="00156C44"/>
    <w:rsid w:val="00164B44"/>
    <w:rsid w:val="00170975"/>
    <w:rsid w:val="001713FF"/>
    <w:rsid w:val="00171B20"/>
    <w:rsid w:val="001754A2"/>
    <w:rsid w:val="00175AD0"/>
    <w:rsid w:val="00177DBD"/>
    <w:rsid w:val="00182FF2"/>
    <w:rsid w:val="00183321"/>
    <w:rsid w:val="00183B2E"/>
    <w:rsid w:val="001874A8"/>
    <w:rsid w:val="001877FF"/>
    <w:rsid w:val="0019244A"/>
    <w:rsid w:val="00193FB5"/>
    <w:rsid w:val="00194C6A"/>
    <w:rsid w:val="00195F46"/>
    <w:rsid w:val="0019635D"/>
    <w:rsid w:val="00196A52"/>
    <w:rsid w:val="00196CCE"/>
    <w:rsid w:val="00197F98"/>
    <w:rsid w:val="001A492C"/>
    <w:rsid w:val="001A5093"/>
    <w:rsid w:val="001A51E3"/>
    <w:rsid w:val="001A5BB3"/>
    <w:rsid w:val="001A5E18"/>
    <w:rsid w:val="001A7DE6"/>
    <w:rsid w:val="001A7E86"/>
    <w:rsid w:val="001B048A"/>
    <w:rsid w:val="001B129E"/>
    <w:rsid w:val="001B319E"/>
    <w:rsid w:val="001B35C0"/>
    <w:rsid w:val="001B3B88"/>
    <w:rsid w:val="001B420B"/>
    <w:rsid w:val="001B608B"/>
    <w:rsid w:val="001B7C2F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545D"/>
    <w:rsid w:val="001F6B2C"/>
    <w:rsid w:val="001F7010"/>
    <w:rsid w:val="00201EB6"/>
    <w:rsid w:val="00207907"/>
    <w:rsid w:val="00211047"/>
    <w:rsid w:val="002112AB"/>
    <w:rsid w:val="00211BB2"/>
    <w:rsid w:val="002146A0"/>
    <w:rsid w:val="002150BA"/>
    <w:rsid w:val="00215DB8"/>
    <w:rsid w:val="00215DFA"/>
    <w:rsid w:val="00217552"/>
    <w:rsid w:val="00220700"/>
    <w:rsid w:val="0022147E"/>
    <w:rsid w:val="00221834"/>
    <w:rsid w:val="00222187"/>
    <w:rsid w:val="00222868"/>
    <w:rsid w:val="00223ABA"/>
    <w:rsid w:val="00223F55"/>
    <w:rsid w:val="00230E94"/>
    <w:rsid w:val="00231B01"/>
    <w:rsid w:val="002320C3"/>
    <w:rsid w:val="002335E0"/>
    <w:rsid w:val="00236FA0"/>
    <w:rsid w:val="00237BA9"/>
    <w:rsid w:val="00240A97"/>
    <w:rsid w:val="002430B3"/>
    <w:rsid w:val="00243E22"/>
    <w:rsid w:val="00247F9C"/>
    <w:rsid w:val="00250CAD"/>
    <w:rsid w:val="00251655"/>
    <w:rsid w:val="0025216F"/>
    <w:rsid w:val="00252D89"/>
    <w:rsid w:val="00256B90"/>
    <w:rsid w:val="00257192"/>
    <w:rsid w:val="00261951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304D"/>
    <w:rsid w:val="002A453F"/>
    <w:rsid w:val="002A4909"/>
    <w:rsid w:val="002A4BA8"/>
    <w:rsid w:val="002A4F8D"/>
    <w:rsid w:val="002A6DD6"/>
    <w:rsid w:val="002B0270"/>
    <w:rsid w:val="002B2866"/>
    <w:rsid w:val="002B343B"/>
    <w:rsid w:val="002B59BD"/>
    <w:rsid w:val="002B5E4C"/>
    <w:rsid w:val="002B5EAD"/>
    <w:rsid w:val="002B6A78"/>
    <w:rsid w:val="002C0FA6"/>
    <w:rsid w:val="002C10C9"/>
    <w:rsid w:val="002C36FB"/>
    <w:rsid w:val="002D08A5"/>
    <w:rsid w:val="002D1474"/>
    <w:rsid w:val="002D281E"/>
    <w:rsid w:val="002D3212"/>
    <w:rsid w:val="002D5337"/>
    <w:rsid w:val="002D5E2D"/>
    <w:rsid w:val="002E0029"/>
    <w:rsid w:val="002E0D96"/>
    <w:rsid w:val="002E0F1B"/>
    <w:rsid w:val="002E1150"/>
    <w:rsid w:val="002E1154"/>
    <w:rsid w:val="002E4BEC"/>
    <w:rsid w:val="002E6F6A"/>
    <w:rsid w:val="002F06CC"/>
    <w:rsid w:val="002F25DB"/>
    <w:rsid w:val="002F2DA5"/>
    <w:rsid w:val="002F5283"/>
    <w:rsid w:val="002F5507"/>
    <w:rsid w:val="002F7035"/>
    <w:rsid w:val="002F73DC"/>
    <w:rsid w:val="002F765C"/>
    <w:rsid w:val="0031288A"/>
    <w:rsid w:val="00312BAF"/>
    <w:rsid w:val="0031333B"/>
    <w:rsid w:val="003137CA"/>
    <w:rsid w:val="0031388B"/>
    <w:rsid w:val="00321713"/>
    <w:rsid w:val="003224AA"/>
    <w:rsid w:val="0032332D"/>
    <w:rsid w:val="00323C85"/>
    <w:rsid w:val="00326E7F"/>
    <w:rsid w:val="00331BBA"/>
    <w:rsid w:val="00331D31"/>
    <w:rsid w:val="00332AE0"/>
    <w:rsid w:val="00332BB4"/>
    <w:rsid w:val="003336C3"/>
    <w:rsid w:val="00336C9D"/>
    <w:rsid w:val="0033798C"/>
    <w:rsid w:val="00340040"/>
    <w:rsid w:val="00340097"/>
    <w:rsid w:val="0034426E"/>
    <w:rsid w:val="003455A0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2E16"/>
    <w:rsid w:val="003A3B7D"/>
    <w:rsid w:val="003A4C53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B0B"/>
    <w:rsid w:val="003C6F34"/>
    <w:rsid w:val="003C72E6"/>
    <w:rsid w:val="003C7408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6411"/>
    <w:rsid w:val="003E6A0A"/>
    <w:rsid w:val="003E6C5A"/>
    <w:rsid w:val="003F08D8"/>
    <w:rsid w:val="003F0CC1"/>
    <w:rsid w:val="003F1BC4"/>
    <w:rsid w:val="003F1CD3"/>
    <w:rsid w:val="003F330E"/>
    <w:rsid w:val="003F58D1"/>
    <w:rsid w:val="003F716B"/>
    <w:rsid w:val="003F7C38"/>
    <w:rsid w:val="00400346"/>
    <w:rsid w:val="00400CC0"/>
    <w:rsid w:val="00400D23"/>
    <w:rsid w:val="00405AA3"/>
    <w:rsid w:val="00405F86"/>
    <w:rsid w:val="004100E4"/>
    <w:rsid w:val="00410BFC"/>
    <w:rsid w:val="00410D13"/>
    <w:rsid w:val="00410E3B"/>
    <w:rsid w:val="004121A2"/>
    <w:rsid w:val="00413027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5C53"/>
    <w:rsid w:val="0043786C"/>
    <w:rsid w:val="00437F7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27B6"/>
    <w:rsid w:val="00452DAA"/>
    <w:rsid w:val="00453ECA"/>
    <w:rsid w:val="00454487"/>
    <w:rsid w:val="00457419"/>
    <w:rsid w:val="00460184"/>
    <w:rsid w:val="00460C30"/>
    <w:rsid w:val="00463461"/>
    <w:rsid w:val="00464A50"/>
    <w:rsid w:val="0046569E"/>
    <w:rsid w:val="004666BF"/>
    <w:rsid w:val="00466B73"/>
    <w:rsid w:val="00472C67"/>
    <w:rsid w:val="0047509A"/>
    <w:rsid w:val="00475705"/>
    <w:rsid w:val="0047596B"/>
    <w:rsid w:val="00475DEB"/>
    <w:rsid w:val="004772CE"/>
    <w:rsid w:val="00477718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32F5"/>
    <w:rsid w:val="004A4114"/>
    <w:rsid w:val="004A5248"/>
    <w:rsid w:val="004A5837"/>
    <w:rsid w:val="004B1BC1"/>
    <w:rsid w:val="004B1F42"/>
    <w:rsid w:val="004B3456"/>
    <w:rsid w:val="004B4706"/>
    <w:rsid w:val="004B4F9A"/>
    <w:rsid w:val="004B524A"/>
    <w:rsid w:val="004C6420"/>
    <w:rsid w:val="004D14DB"/>
    <w:rsid w:val="004D1547"/>
    <w:rsid w:val="004D2401"/>
    <w:rsid w:val="004D28DC"/>
    <w:rsid w:val="004D56D3"/>
    <w:rsid w:val="004D761E"/>
    <w:rsid w:val="004E039B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5515"/>
    <w:rsid w:val="0051698A"/>
    <w:rsid w:val="0052017F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A090E"/>
    <w:rsid w:val="005A218D"/>
    <w:rsid w:val="005A32AD"/>
    <w:rsid w:val="005A3B92"/>
    <w:rsid w:val="005A4014"/>
    <w:rsid w:val="005A4935"/>
    <w:rsid w:val="005A610F"/>
    <w:rsid w:val="005A62C6"/>
    <w:rsid w:val="005A7422"/>
    <w:rsid w:val="005A7BAF"/>
    <w:rsid w:val="005B5D15"/>
    <w:rsid w:val="005B6F12"/>
    <w:rsid w:val="005C2618"/>
    <w:rsid w:val="005C46A2"/>
    <w:rsid w:val="005C7BD0"/>
    <w:rsid w:val="005D0148"/>
    <w:rsid w:val="005D1FD3"/>
    <w:rsid w:val="005D25E7"/>
    <w:rsid w:val="005D333B"/>
    <w:rsid w:val="005D3F02"/>
    <w:rsid w:val="005D4B79"/>
    <w:rsid w:val="005E06C1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69D5"/>
    <w:rsid w:val="00646FEA"/>
    <w:rsid w:val="006505F9"/>
    <w:rsid w:val="006526CE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474"/>
    <w:rsid w:val="006706F5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855"/>
    <w:rsid w:val="00690A92"/>
    <w:rsid w:val="00691845"/>
    <w:rsid w:val="00691CA7"/>
    <w:rsid w:val="00696D1D"/>
    <w:rsid w:val="00697FB4"/>
    <w:rsid w:val="006A1E50"/>
    <w:rsid w:val="006A3C1C"/>
    <w:rsid w:val="006A4EEE"/>
    <w:rsid w:val="006A5359"/>
    <w:rsid w:val="006A6278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C3D"/>
    <w:rsid w:val="006F6A14"/>
    <w:rsid w:val="00701939"/>
    <w:rsid w:val="00702CF8"/>
    <w:rsid w:val="007044A3"/>
    <w:rsid w:val="007044E0"/>
    <w:rsid w:val="0070760B"/>
    <w:rsid w:val="007101AE"/>
    <w:rsid w:val="0071096B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30A0D"/>
    <w:rsid w:val="00731E9A"/>
    <w:rsid w:val="0073467E"/>
    <w:rsid w:val="00734A88"/>
    <w:rsid w:val="00737821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90493"/>
    <w:rsid w:val="00790B9C"/>
    <w:rsid w:val="007933FD"/>
    <w:rsid w:val="007954AB"/>
    <w:rsid w:val="007954B5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D00C7"/>
    <w:rsid w:val="007D26E0"/>
    <w:rsid w:val="007E1070"/>
    <w:rsid w:val="007E2D22"/>
    <w:rsid w:val="007E347C"/>
    <w:rsid w:val="007E3CFB"/>
    <w:rsid w:val="007E3E22"/>
    <w:rsid w:val="007E44E3"/>
    <w:rsid w:val="007F0532"/>
    <w:rsid w:val="007F0625"/>
    <w:rsid w:val="007F0851"/>
    <w:rsid w:val="007F2457"/>
    <w:rsid w:val="008002DB"/>
    <w:rsid w:val="008014BA"/>
    <w:rsid w:val="00802BAC"/>
    <w:rsid w:val="00805D49"/>
    <w:rsid w:val="0080627E"/>
    <w:rsid w:val="008073A5"/>
    <w:rsid w:val="008173F2"/>
    <w:rsid w:val="008176E3"/>
    <w:rsid w:val="0082127A"/>
    <w:rsid w:val="0082191C"/>
    <w:rsid w:val="00826577"/>
    <w:rsid w:val="00826B9A"/>
    <w:rsid w:val="00831760"/>
    <w:rsid w:val="00833233"/>
    <w:rsid w:val="00835758"/>
    <w:rsid w:val="008366DE"/>
    <w:rsid w:val="00836926"/>
    <w:rsid w:val="008405B6"/>
    <w:rsid w:val="00841D8C"/>
    <w:rsid w:val="008422E5"/>
    <w:rsid w:val="0084280B"/>
    <w:rsid w:val="00845298"/>
    <w:rsid w:val="00845410"/>
    <w:rsid w:val="00850501"/>
    <w:rsid w:val="00851943"/>
    <w:rsid w:val="00851DFE"/>
    <w:rsid w:val="00852D8C"/>
    <w:rsid w:val="00854865"/>
    <w:rsid w:val="00855BC9"/>
    <w:rsid w:val="00855CA8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792F"/>
    <w:rsid w:val="0092030E"/>
    <w:rsid w:val="00921500"/>
    <w:rsid w:val="00921C65"/>
    <w:rsid w:val="00925A5D"/>
    <w:rsid w:val="009261C1"/>
    <w:rsid w:val="00927520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62E0"/>
    <w:rsid w:val="0094666E"/>
    <w:rsid w:val="00951EC7"/>
    <w:rsid w:val="009528CE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4958"/>
    <w:rsid w:val="00995F8A"/>
    <w:rsid w:val="00997EDD"/>
    <w:rsid w:val="009A01D2"/>
    <w:rsid w:val="009A157D"/>
    <w:rsid w:val="009A434E"/>
    <w:rsid w:val="009A43A1"/>
    <w:rsid w:val="009A79D9"/>
    <w:rsid w:val="009A7B2B"/>
    <w:rsid w:val="009B1956"/>
    <w:rsid w:val="009B385A"/>
    <w:rsid w:val="009B3A65"/>
    <w:rsid w:val="009B5526"/>
    <w:rsid w:val="009B7815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6DB4"/>
    <w:rsid w:val="00A41F03"/>
    <w:rsid w:val="00A45099"/>
    <w:rsid w:val="00A458CB"/>
    <w:rsid w:val="00A4785D"/>
    <w:rsid w:val="00A47D39"/>
    <w:rsid w:val="00A50ACB"/>
    <w:rsid w:val="00A531C8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70B57"/>
    <w:rsid w:val="00A70ED4"/>
    <w:rsid w:val="00A721FD"/>
    <w:rsid w:val="00A729CF"/>
    <w:rsid w:val="00A74CB5"/>
    <w:rsid w:val="00A80863"/>
    <w:rsid w:val="00A90565"/>
    <w:rsid w:val="00A93851"/>
    <w:rsid w:val="00A94CE3"/>
    <w:rsid w:val="00A94F8E"/>
    <w:rsid w:val="00AA097F"/>
    <w:rsid w:val="00AA17E2"/>
    <w:rsid w:val="00AA2054"/>
    <w:rsid w:val="00AA6E84"/>
    <w:rsid w:val="00AA7CB3"/>
    <w:rsid w:val="00AA7E81"/>
    <w:rsid w:val="00AB0B49"/>
    <w:rsid w:val="00AB2A6A"/>
    <w:rsid w:val="00AB4AA2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54E1"/>
    <w:rsid w:val="00AC6402"/>
    <w:rsid w:val="00AD1165"/>
    <w:rsid w:val="00AD140B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F56"/>
    <w:rsid w:val="00AF78A4"/>
    <w:rsid w:val="00AF7CF6"/>
    <w:rsid w:val="00B00EB5"/>
    <w:rsid w:val="00B02375"/>
    <w:rsid w:val="00B02F38"/>
    <w:rsid w:val="00B030EC"/>
    <w:rsid w:val="00B10558"/>
    <w:rsid w:val="00B12291"/>
    <w:rsid w:val="00B12F67"/>
    <w:rsid w:val="00B13615"/>
    <w:rsid w:val="00B136FD"/>
    <w:rsid w:val="00B13DCE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202A"/>
    <w:rsid w:val="00B43855"/>
    <w:rsid w:val="00B44A37"/>
    <w:rsid w:val="00B45973"/>
    <w:rsid w:val="00B52D0F"/>
    <w:rsid w:val="00B53701"/>
    <w:rsid w:val="00B55637"/>
    <w:rsid w:val="00B6007C"/>
    <w:rsid w:val="00B60D6D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63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5043"/>
    <w:rsid w:val="00BE6084"/>
    <w:rsid w:val="00BF18C8"/>
    <w:rsid w:val="00BF21B5"/>
    <w:rsid w:val="00BF2A9A"/>
    <w:rsid w:val="00BF5986"/>
    <w:rsid w:val="00C003CC"/>
    <w:rsid w:val="00C00A97"/>
    <w:rsid w:val="00C017F8"/>
    <w:rsid w:val="00C04441"/>
    <w:rsid w:val="00C05895"/>
    <w:rsid w:val="00C06050"/>
    <w:rsid w:val="00C0696F"/>
    <w:rsid w:val="00C10A6E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1E1C"/>
    <w:rsid w:val="00C4242B"/>
    <w:rsid w:val="00C456DC"/>
    <w:rsid w:val="00C46BE1"/>
    <w:rsid w:val="00C46D24"/>
    <w:rsid w:val="00C535DE"/>
    <w:rsid w:val="00C561FD"/>
    <w:rsid w:val="00C6018E"/>
    <w:rsid w:val="00C613A2"/>
    <w:rsid w:val="00C61778"/>
    <w:rsid w:val="00C61B37"/>
    <w:rsid w:val="00C6232B"/>
    <w:rsid w:val="00C6362C"/>
    <w:rsid w:val="00C63E7B"/>
    <w:rsid w:val="00C66C57"/>
    <w:rsid w:val="00C72BF6"/>
    <w:rsid w:val="00C74571"/>
    <w:rsid w:val="00C76539"/>
    <w:rsid w:val="00C7713F"/>
    <w:rsid w:val="00C77DCE"/>
    <w:rsid w:val="00C816CC"/>
    <w:rsid w:val="00C8558C"/>
    <w:rsid w:val="00C90A21"/>
    <w:rsid w:val="00C90DD3"/>
    <w:rsid w:val="00C9472D"/>
    <w:rsid w:val="00C955F2"/>
    <w:rsid w:val="00C96B74"/>
    <w:rsid w:val="00C972BC"/>
    <w:rsid w:val="00C975F5"/>
    <w:rsid w:val="00CA4924"/>
    <w:rsid w:val="00CA58E9"/>
    <w:rsid w:val="00CA71B1"/>
    <w:rsid w:val="00CA7B6C"/>
    <w:rsid w:val="00CB0E45"/>
    <w:rsid w:val="00CB10BD"/>
    <w:rsid w:val="00CB1E72"/>
    <w:rsid w:val="00CB755C"/>
    <w:rsid w:val="00CB7C2F"/>
    <w:rsid w:val="00CC0C82"/>
    <w:rsid w:val="00CC0E64"/>
    <w:rsid w:val="00CC1384"/>
    <w:rsid w:val="00CC1D4D"/>
    <w:rsid w:val="00CC3093"/>
    <w:rsid w:val="00CC35E7"/>
    <w:rsid w:val="00CC6F64"/>
    <w:rsid w:val="00CC7F1E"/>
    <w:rsid w:val="00CD02F1"/>
    <w:rsid w:val="00CD3181"/>
    <w:rsid w:val="00CD4822"/>
    <w:rsid w:val="00CD6337"/>
    <w:rsid w:val="00CD6C78"/>
    <w:rsid w:val="00CE01FA"/>
    <w:rsid w:val="00CE271B"/>
    <w:rsid w:val="00CE27B8"/>
    <w:rsid w:val="00CE58F9"/>
    <w:rsid w:val="00CE6734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2285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F0E"/>
    <w:rsid w:val="00D53C0E"/>
    <w:rsid w:val="00D53D38"/>
    <w:rsid w:val="00D541F1"/>
    <w:rsid w:val="00D6075E"/>
    <w:rsid w:val="00D61A48"/>
    <w:rsid w:val="00D62840"/>
    <w:rsid w:val="00D644DA"/>
    <w:rsid w:val="00D647DC"/>
    <w:rsid w:val="00D67C47"/>
    <w:rsid w:val="00D77E7F"/>
    <w:rsid w:val="00D811EB"/>
    <w:rsid w:val="00D82273"/>
    <w:rsid w:val="00D84323"/>
    <w:rsid w:val="00D8564F"/>
    <w:rsid w:val="00D93039"/>
    <w:rsid w:val="00DA09FC"/>
    <w:rsid w:val="00DA2078"/>
    <w:rsid w:val="00DA24A7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840"/>
    <w:rsid w:val="00DC2279"/>
    <w:rsid w:val="00DC6080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F4472"/>
    <w:rsid w:val="00DF6C39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6A22"/>
    <w:rsid w:val="00E30398"/>
    <w:rsid w:val="00E348CA"/>
    <w:rsid w:val="00E35F5E"/>
    <w:rsid w:val="00E421FD"/>
    <w:rsid w:val="00E457B7"/>
    <w:rsid w:val="00E47DFC"/>
    <w:rsid w:val="00E51FE5"/>
    <w:rsid w:val="00E5250D"/>
    <w:rsid w:val="00E57CCA"/>
    <w:rsid w:val="00E60BB9"/>
    <w:rsid w:val="00E61FDF"/>
    <w:rsid w:val="00E62595"/>
    <w:rsid w:val="00E6440B"/>
    <w:rsid w:val="00E65C40"/>
    <w:rsid w:val="00E66212"/>
    <w:rsid w:val="00E7020E"/>
    <w:rsid w:val="00E70DF8"/>
    <w:rsid w:val="00E70F92"/>
    <w:rsid w:val="00E75587"/>
    <w:rsid w:val="00E75AD8"/>
    <w:rsid w:val="00E80FB9"/>
    <w:rsid w:val="00E82399"/>
    <w:rsid w:val="00E8260A"/>
    <w:rsid w:val="00E826F9"/>
    <w:rsid w:val="00E878C7"/>
    <w:rsid w:val="00E90B6F"/>
    <w:rsid w:val="00E90DE4"/>
    <w:rsid w:val="00E954D7"/>
    <w:rsid w:val="00E957E2"/>
    <w:rsid w:val="00E97417"/>
    <w:rsid w:val="00E97B56"/>
    <w:rsid w:val="00E97BB2"/>
    <w:rsid w:val="00EA16AF"/>
    <w:rsid w:val="00EA3FAB"/>
    <w:rsid w:val="00EA4669"/>
    <w:rsid w:val="00EB0657"/>
    <w:rsid w:val="00EB169B"/>
    <w:rsid w:val="00EB1A07"/>
    <w:rsid w:val="00EB26A9"/>
    <w:rsid w:val="00EB3198"/>
    <w:rsid w:val="00EB4642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C59"/>
    <w:rsid w:val="00F05702"/>
    <w:rsid w:val="00F113D9"/>
    <w:rsid w:val="00F12382"/>
    <w:rsid w:val="00F15192"/>
    <w:rsid w:val="00F152F2"/>
    <w:rsid w:val="00F15F8D"/>
    <w:rsid w:val="00F16274"/>
    <w:rsid w:val="00F20917"/>
    <w:rsid w:val="00F21CE1"/>
    <w:rsid w:val="00F2216E"/>
    <w:rsid w:val="00F243F9"/>
    <w:rsid w:val="00F26F3F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29C5"/>
    <w:rsid w:val="00F529E0"/>
    <w:rsid w:val="00F53D5F"/>
    <w:rsid w:val="00F54665"/>
    <w:rsid w:val="00F57438"/>
    <w:rsid w:val="00F57895"/>
    <w:rsid w:val="00F57C18"/>
    <w:rsid w:val="00F57F06"/>
    <w:rsid w:val="00F6144A"/>
    <w:rsid w:val="00F6477B"/>
    <w:rsid w:val="00F65B56"/>
    <w:rsid w:val="00F6709A"/>
    <w:rsid w:val="00F738CA"/>
    <w:rsid w:val="00F75685"/>
    <w:rsid w:val="00F758FA"/>
    <w:rsid w:val="00F75CB0"/>
    <w:rsid w:val="00F778F6"/>
    <w:rsid w:val="00F8487D"/>
    <w:rsid w:val="00F86157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7CEE"/>
    <w:rsid w:val="00FB0DF3"/>
    <w:rsid w:val="00FB2308"/>
    <w:rsid w:val="00FC0157"/>
    <w:rsid w:val="00FC3F24"/>
    <w:rsid w:val="00FC6713"/>
    <w:rsid w:val="00FC6837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alangca.github.io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galangc@mcmaster.ca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osf.io/bnh7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B19D48-A652-48AF-999A-A813C44569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7</TotalTime>
  <Pages>5</Pages>
  <Words>1450</Words>
  <Characters>8268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541</cp:revision>
  <cp:lastPrinted>2019-01-15T18:14:00Z</cp:lastPrinted>
  <dcterms:created xsi:type="dcterms:W3CDTF">2016-10-05T19:10:00Z</dcterms:created>
  <dcterms:modified xsi:type="dcterms:W3CDTF">2019-12-18T16:11:00Z</dcterms:modified>
</cp:coreProperties>
</file>